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68E9" w:rsidRDefault="003468E9" w:rsidP="00142D85">
      <w:pPr>
        <w:keepNext/>
        <w:spacing w:after="0" w:line="360" w:lineRule="auto"/>
        <w:jc w:val="center"/>
        <w:rPr>
          <w:rFonts w:ascii="Times New Roman" w:hAnsi="Times New Roman" w:cs="Times New Roman"/>
          <w:b/>
          <w:noProof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  <w:szCs w:val="28"/>
        </w:rPr>
        <w:t>DAFTAR ISI</w:t>
      </w:r>
    </w:p>
    <w:p w:rsidR="004B64B2" w:rsidRDefault="004B64B2" w:rsidP="00142D85">
      <w:pPr>
        <w:keepNext/>
        <w:spacing w:after="0" w:line="360" w:lineRule="auto"/>
        <w:jc w:val="center"/>
        <w:rPr>
          <w:rFonts w:ascii="Times New Roman" w:hAnsi="Times New Roman" w:cs="Times New Roman"/>
          <w:b/>
          <w:noProof/>
          <w:color w:val="000000" w:themeColor="text1"/>
          <w:sz w:val="28"/>
          <w:szCs w:val="28"/>
        </w:rPr>
      </w:pPr>
    </w:p>
    <w:p w:rsidR="00E41900" w:rsidRDefault="00E41900" w:rsidP="00505CF4">
      <w:pPr>
        <w:tabs>
          <w:tab w:val="center" w:leader="dot" w:pos="7797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K</w:t>
      </w:r>
      <w:r>
        <w:rPr>
          <w:rFonts w:ascii="Times New Roman" w:hAnsi="Times New Roman" w:cs="Times New Roman"/>
          <w:sz w:val="24"/>
          <w:szCs w:val="24"/>
        </w:rPr>
        <w:tab/>
        <w:t>i</w:t>
      </w:r>
    </w:p>
    <w:p w:rsidR="00E41900" w:rsidRDefault="00E41900" w:rsidP="00505CF4">
      <w:pPr>
        <w:tabs>
          <w:tab w:val="center" w:leader="dot" w:pos="7797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BSTRACT</w:t>
      </w:r>
      <w:r>
        <w:rPr>
          <w:rFonts w:ascii="Times New Roman" w:hAnsi="Times New Roman" w:cs="Times New Roman"/>
          <w:sz w:val="24"/>
          <w:szCs w:val="24"/>
        </w:rPr>
        <w:tab/>
        <w:t>ii</w:t>
      </w:r>
    </w:p>
    <w:p w:rsidR="00E41900" w:rsidRDefault="00E41900" w:rsidP="00505CF4">
      <w:pPr>
        <w:tabs>
          <w:tab w:val="center" w:leader="dot" w:pos="7797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TA PENGANTAR</w:t>
      </w:r>
      <w:r>
        <w:rPr>
          <w:rFonts w:ascii="Times New Roman" w:hAnsi="Times New Roman" w:cs="Times New Roman"/>
          <w:sz w:val="24"/>
          <w:szCs w:val="24"/>
        </w:rPr>
        <w:tab/>
        <w:t>iii</w:t>
      </w:r>
    </w:p>
    <w:p w:rsidR="00E41900" w:rsidRDefault="00E41900" w:rsidP="00505CF4">
      <w:pPr>
        <w:tabs>
          <w:tab w:val="center" w:leader="dot" w:pos="7797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ISI</w:t>
      </w:r>
      <w:r>
        <w:rPr>
          <w:rFonts w:ascii="Times New Roman" w:hAnsi="Times New Roman" w:cs="Times New Roman"/>
          <w:sz w:val="24"/>
          <w:szCs w:val="24"/>
        </w:rPr>
        <w:tab/>
        <w:t>iv</w:t>
      </w:r>
    </w:p>
    <w:p w:rsidR="00E41900" w:rsidRPr="00390877" w:rsidRDefault="00E41900" w:rsidP="00505CF4">
      <w:pPr>
        <w:tabs>
          <w:tab w:val="center" w:leader="dot" w:pos="7797"/>
        </w:tabs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DAFTAR GAMBAR</w:t>
      </w:r>
      <w:r>
        <w:rPr>
          <w:rFonts w:ascii="Times New Roman" w:hAnsi="Times New Roman" w:cs="Times New Roman"/>
          <w:sz w:val="24"/>
          <w:szCs w:val="24"/>
        </w:rPr>
        <w:tab/>
      </w:r>
      <w:r w:rsidR="00390877">
        <w:rPr>
          <w:rFonts w:ascii="Times New Roman" w:hAnsi="Times New Roman" w:cs="Times New Roman"/>
          <w:sz w:val="24"/>
          <w:szCs w:val="24"/>
          <w:lang w:val="en-US"/>
        </w:rPr>
        <w:t>vi</w:t>
      </w:r>
    </w:p>
    <w:p w:rsidR="00095E75" w:rsidRPr="00390877" w:rsidRDefault="00095E75" w:rsidP="00095E75">
      <w:pPr>
        <w:tabs>
          <w:tab w:val="center" w:leader="dot" w:pos="7797"/>
        </w:tabs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DAFTAR </w:t>
      </w:r>
      <w:r>
        <w:rPr>
          <w:rFonts w:ascii="Times New Roman" w:hAnsi="Times New Roman" w:cs="Times New Roman"/>
          <w:sz w:val="24"/>
          <w:szCs w:val="24"/>
          <w:lang w:val="en-US"/>
        </w:rPr>
        <w:t>TABE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viii</w:t>
      </w:r>
    </w:p>
    <w:p w:rsidR="009548BA" w:rsidRPr="00390877" w:rsidRDefault="009548BA" w:rsidP="009548BA">
      <w:pPr>
        <w:tabs>
          <w:tab w:val="center" w:leader="dot" w:pos="7797"/>
        </w:tabs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DAFTAR </w:t>
      </w:r>
      <w:r>
        <w:rPr>
          <w:rFonts w:ascii="Times New Roman" w:hAnsi="Times New Roman" w:cs="Times New Roman"/>
          <w:sz w:val="24"/>
          <w:szCs w:val="24"/>
          <w:lang w:val="en-US"/>
        </w:rPr>
        <w:t>SIMBO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viii</w:t>
      </w:r>
    </w:p>
    <w:p w:rsidR="00E41900" w:rsidRDefault="00E41900" w:rsidP="00505CF4">
      <w:pPr>
        <w:tabs>
          <w:tab w:val="center" w:leader="dot" w:pos="7797"/>
        </w:tabs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DAFTAR SI</w:t>
      </w:r>
      <w:r>
        <w:rPr>
          <w:rFonts w:ascii="Times New Roman" w:hAnsi="Times New Roman" w:cs="Times New Roman"/>
          <w:sz w:val="24"/>
          <w:szCs w:val="24"/>
          <w:lang w:val="en-US"/>
        </w:rPr>
        <w:t>NGKATAN</w:t>
      </w:r>
      <w:r w:rsidR="00505CF4">
        <w:rPr>
          <w:rFonts w:ascii="Times New Roman" w:hAnsi="Times New Roman" w:cs="Times New Roman"/>
          <w:sz w:val="24"/>
          <w:szCs w:val="24"/>
        </w:rPr>
        <w:tab/>
      </w:r>
      <w:r w:rsidR="00095E75">
        <w:rPr>
          <w:rFonts w:ascii="Times New Roman" w:hAnsi="Times New Roman" w:cs="Times New Roman"/>
          <w:sz w:val="24"/>
          <w:szCs w:val="24"/>
          <w:lang w:val="en-US"/>
        </w:rPr>
        <w:t>xii</w:t>
      </w:r>
    </w:p>
    <w:p w:rsidR="00064CBB" w:rsidRPr="00095E75" w:rsidRDefault="00064CBB" w:rsidP="00505CF4">
      <w:pPr>
        <w:tabs>
          <w:tab w:val="center" w:leader="dot" w:pos="7797"/>
        </w:tabs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DAFTAR LAMPIRAN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  <w:lang w:val="en-US"/>
        </w:rPr>
        <w:t>ii</w:t>
      </w:r>
    </w:p>
    <w:p w:rsidR="00E41900" w:rsidRDefault="00E41900" w:rsidP="00505CF4">
      <w:pPr>
        <w:tabs>
          <w:tab w:val="center" w:leader="dot" w:pos="7797"/>
          <w:tab w:val="center" w:leader="dot" w:pos="7938"/>
        </w:tabs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E41900" w:rsidRDefault="003468E9" w:rsidP="00142D85">
      <w:pPr>
        <w:tabs>
          <w:tab w:val="center" w:leader="dot" w:pos="7938"/>
        </w:tabs>
        <w:spacing w:after="0" w:line="360" w:lineRule="auto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</w:pPr>
      <w:r w:rsidRPr="005C6B0F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t>BAB I PENDAHULUAN</w:t>
      </w:r>
    </w:p>
    <w:p w:rsidR="00E41900" w:rsidRDefault="003468E9" w:rsidP="00D9052D">
      <w:pPr>
        <w:pStyle w:val="ListParagraph"/>
        <w:numPr>
          <w:ilvl w:val="1"/>
          <w:numId w:val="6"/>
        </w:numPr>
        <w:tabs>
          <w:tab w:val="center" w:leader="dot" w:pos="7938"/>
        </w:tabs>
        <w:spacing w:after="0" w:line="360" w:lineRule="auto"/>
        <w:ind w:left="1134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 w:rsidRPr="00D905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Latar Belakang</w:t>
      </w:r>
      <w:r w:rsidR="00D905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7308FF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-</w:t>
      </w:r>
      <w:r w:rsidRPr="00D905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</w:t>
      </w:r>
    </w:p>
    <w:p w:rsidR="00D9052D" w:rsidRDefault="00D9052D" w:rsidP="00D9052D">
      <w:pPr>
        <w:pStyle w:val="ListParagraph"/>
        <w:numPr>
          <w:ilvl w:val="1"/>
          <w:numId w:val="6"/>
        </w:numPr>
        <w:tabs>
          <w:tab w:val="center" w:leader="dot" w:pos="7938"/>
        </w:tabs>
        <w:spacing w:after="0" w:line="360" w:lineRule="auto"/>
        <w:ind w:left="1134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 w:rsidRPr="00E41900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dentifikasi Masal</w:t>
      </w:r>
      <w:r w:rsidR="00B12FD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ah</w:t>
      </w:r>
      <w:r w:rsidR="007308FF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-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2</w:t>
      </w:r>
    </w:p>
    <w:p w:rsidR="00E41900" w:rsidRDefault="007308FF" w:rsidP="00D9052D">
      <w:pPr>
        <w:pStyle w:val="ListParagraph"/>
        <w:numPr>
          <w:ilvl w:val="1"/>
          <w:numId w:val="6"/>
        </w:numPr>
        <w:tabs>
          <w:tab w:val="center" w:leader="dot" w:pos="7938"/>
        </w:tabs>
        <w:spacing w:after="0" w:line="360" w:lineRule="auto"/>
        <w:ind w:left="1134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Tujuan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-</w:t>
      </w:r>
      <w:r w:rsidR="00D905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2</w:t>
      </w:r>
    </w:p>
    <w:p w:rsidR="00D9052D" w:rsidRDefault="007308FF" w:rsidP="00D9052D">
      <w:pPr>
        <w:pStyle w:val="ListParagraph"/>
        <w:numPr>
          <w:ilvl w:val="1"/>
          <w:numId w:val="6"/>
        </w:numPr>
        <w:tabs>
          <w:tab w:val="center" w:leader="dot" w:pos="7938"/>
        </w:tabs>
        <w:spacing w:after="0" w:line="360" w:lineRule="auto"/>
        <w:ind w:left="1134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Ruang Lingkup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-</w:t>
      </w:r>
      <w:r w:rsidR="00D905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3 </w:t>
      </w:r>
    </w:p>
    <w:p w:rsidR="00E41900" w:rsidRPr="00B12FD4" w:rsidRDefault="003468E9" w:rsidP="00142D85">
      <w:pPr>
        <w:tabs>
          <w:tab w:val="center" w:leader="dot" w:pos="7938"/>
        </w:tabs>
        <w:spacing w:after="0" w:line="360" w:lineRule="auto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 w:rsidRPr="005C6B0F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t xml:space="preserve">BAB II </w:t>
      </w:r>
      <w:r w:rsidR="00B12FD4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  <w:t>RELATED WORK</w:t>
      </w:r>
    </w:p>
    <w:p w:rsidR="00D9052D" w:rsidRDefault="00B12FD4" w:rsidP="00D9052D">
      <w:pPr>
        <w:pStyle w:val="ListParagraph"/>
        <w:numPr>
          <w:ilvl w:val="1"/>
          <w:numId w:val="8"/>
        </w:numPr>
        <w:tabs>
          <w:tab w:val="center" w:leader="dot" w:pos="7938"/>
        </w:tabs>
        <w:spacing w:after="0" w:line="360" w:lineRule="auto"/>
        <w:ind w:left="1134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State Of the Art</w:t>
      </w:r>
      <w:r w:rsidR="007308FF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I-</w:t>
      </w:r>
      <w:r w:rsidR="00E85FDF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4</w:t>
      </w:r>
      <w:r w:rsidR="00D9052D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  <w:t xml:space="preserve"> </w:t>
      </w:r>
    </w:p>
    <w:p w:rsidR="00D9052D" w:rsidRPr="00D9052D" w:rsidRDefault="00B12FD4" w:rsidP="00D9052D">
      <w:pPr>
        <w:pStyle w:val="ListParagraph"/>
        <w:numPr>
          <w:ilvl w:val="1"/>
          <w:numId w:val="8"/>
        </w:numPr>
        <w:tabs>
          <w:tab w:val="center" w:leader="dot" w:pos="7938"/>
        </w:tabs>
        <w:spacing w:after="0" w:line="360" w:lineRule="auto"/>
        <w:ind w:left="1134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Deskripsi Topik yang sama</w:t>
      </w:r>
      <w:r w:rsidR="00D9052D"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ab/>
      </w:r>
      <w:r w:rsidR="007308FF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I-</w:t>
      </w:r>
      <w:r w:rsidR="00E85FDF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4</w:t>
      </w:r>
    </w:p>
    <w:p w:rsidR="00D9052D" w:rsidRPr="00D9052D" w:rsidRDefault="00B12FD4" w:rsidP="00D9052D">
      <w:pPr>
        <w:pStyle w:val="ListParagraph"/>
        <w:numPr>
          <w:ilvl w:val="1"/>
          <w:numId w:val="8"/>
        </w:numPr>
        <w:tabs>
          <w:tab w:val="center" w:leader="dot" w:pos="7938"/>
        </w:tabs>
        <w:spacing w:after="0" w:line="360" w:lineRule="auto"/>
        <w:ind w:left="1134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Deskripsi Metode yang sama</w:t>
      </w:r>
      <w:r w:rsidR="00505CF4" w:rsidRPr="00D905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7308FF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I-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</w:t>
      </w:r>
    </w:p>
    <w:p w:rsidR="00D9052D" w:rsidRPr="00D9052D" w:rsidRDefault="00B12FD4" w:rsidP="00D9052D">
      <w:pPr>
        <w:pStyle w:val="ListParagraph"/>
        <w:numPr>
          <w:ilvl w:val="1"/>
          <w:numId w:val="8"/>
        </w:numPr>
        <w:tabs>
          <w:tab w:val="center" w:leader="dot" w:pos="7938"/>
        </w:tabs>
        <w:spacing w:after="0" w:line="360" w:lineRule="auto"/>
        <w:ind w:left="1134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Landasan Teori</w:t>
      </w:r>
      <w:r w:rsidR="00505CF4" w:rsidRPr="00D905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7308FF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I-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</w:t>
      </w:r>
    </w:p>
    <w:p w:rsidR="0000388C" w:rsidRPr="00B12FD4" w:rsidRDefault="00B12FD4" w:rsidP="0000388C">
      <w:pPr>
        <w:pStyle w:val="ListParagraph"/>
        <w:numPr>
          <w:ilvl w:val="2"/>
          <w:numId w:val="8"/>
        </w:numPr>
        <w:tabs>
          <w:tab w:val="center" w:leader="dot" w:pos="7938"/>
        </w:tabs>
        <w:spacing w:after="0" w:line="360" w:lineRule="auto"/>
        <w:ind w:left="1560" w:hanging="567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Pengertian Implementasi</w:t>
      </w:r>
      <w:r w:rsidR="007308FF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I-</w:t>
      </w:r>
      <w:r w:rsidR="0000388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</w:t>
      </w:r>
    </w:p>
    <w:p w:rsidR="00B12FD4" w:rsidRPr="00B12FD4" w:rsidRDefault="007308FF" w:rsidP="0000388C">
      <w:pPr>
        <w:pStyle w:val="ListParagraph"/>
        <w:numPr>
          <w:ilvl w:val="2"/>
          <w:numId w:val="8"/>
        </w:numPr>
        <w:tabs>
          <w:tab w:val="center" w:leader="dot" w:pos="7938"/>
        </w:tabs>
        <w:spacing w:after="0" w:line="360" w:lineRule="auto"/>
        <w:ind w:left="1560" w:hanging="567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Pengertian Mempertahankan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I-</w:t>
      </w:r>
      <w:r w:rsidR="00B12FD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5 </w:t>
      </w:r>
    </w:p>
    <w:p w:rsidR="00B12FD4" w:rsidRPr="0000388C" w:rsidRDefault="007308FF" w:rsidP="00B12FD4">
      <w:pPr>
        <w:pStyle w:val="ListParagraph"/>
        <w:numPr>
          <w:ilvl w:val="2"/>
          <w:numId w:val="8"/>
        </w:numPr>
        <w:tabs>
          <w:tab w:val="center" w:leader="dot" w:pos="7938"/>
        </w:tabs>
        <w:spacing w:after="0" w:line="360" w:lineRule="auto"/>
        <w:ind w:left="1560" w:hanging="567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Pengertian Suhu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I-</w:t>
      </w:r>
      <w:r w:rsidR="00B12FD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5 </w:t>
      </w:r>
    </w:p>
    <w:p w:rsidR="00B12FD4" w:rsidRPr="00B12FD4" w:rsidRDefault="007308FF" w:rsidP="00B12FD4">
      <w:pPr>
        <w:pStyle w:val="ListParagraph"/>
        <w:numPr>
          <w:ilvl w:val="2"/>
          <w:numId w:val="8"/>
        </w:numPr>
        <w:tabs>
          <w:tab w:val="center" w:leader="dot" w:pos="7938"/>
        </w:tabs>
        <w:spacing w:after="0" w:line="360" w:lineRule="auto"/>
        <w:ind w:left="1560" w:hanging="567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Pengertian Hidroponik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I-</w:t>
      </w:r>
      <w:r w:rsidR="00B12FD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6 </w:t>
      </w:r>
    </w:p>
    <w:p w:rsidR="00B12FD4" w:rsidRDefault="00B12FD4" w:rsidP="00B12FD4">
      <w:pPr>
        <w:pStyle w:val="ListParagraph"/>
        <w:numPr>
          <w:ilvl w:val="2"/>
          <w:numId w:val="8"/>
        </w:numPr>
        <w:tabs>
          <w:tab w:val="center" w:leader="dot" w:pos="7938"/>
        </w:tabs>
        <w:spacing w:after="0" w:line="360" w:lineRule="auto"/>
        <w:ind w:left="1560" w:hanging="567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 w:rsidRPr="00B12FD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DSRM</w:t>
      </w:r>
      <w:r w:rsidR="007308FF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I-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6</w:t>
      </w:r>
    </w:p>
    <w:p w:rsidR="007308FF" w:rsidRDefault="007308FF" w:rsidP="00B12FD4">
      <w:pPr>
        <w:pStyle w:val="ListParagraph"/>
        <w:numPr>
          <w:ilvl w:val="2"/>
          <w:numId w:val="8"/>
        </w:numPr>
        <w:tabs>
          <w:tab w:val="center" w:leader="dot" w:pos="7938"/>
        </w:tabs>
        <w:spacing w:after="0" w:line="360" w:lineRule="auto"/>
        <w:ind w:left="1560" w:hanging="567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Fuzzy Logic Controller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I-7</w:t>
      </w:r>
    </w:p>
    <w:p w:rsidR="00B12FD4" w:rsidRDefault="007308FF" w:rsidP="00B12FD4">
      <w:pPr>
        <w:pStyle w:val="ListParagraph"/>
        <w:numPr>
          <w:ilvl w:val="2"/>
          <w:numId w:val="8"/>
        </w:numPr>
        <w:tabs>
          <w:tab w:val="center" w:leader="dot" w:pos="7938"/>
        </w:tabs>
        <w:spacing w:after="0" w:line="360" w:lineRule="auto"/>
        <w:ind w:left="1560" w:hanging="567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UML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I-</w:t>
      </w:r>
      <w:r w:rsidR="00B12FD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7</w:t>
      </w:r>
    </w:p>
    <w:p w:rsidR="00B12FD4" w:rsidRDefault="007308FF" w:rsidP="00B12FD4">
      <w:pPr>
        <w:pStyle w:val="ListParagraph"/>
        <w:numPr>
          <w:ilvl w:val="3"/>
          <w:numId w:val="8"/>
        </w:numPr>
        <w:tabs>
          <w:tab w:val="center" w:leader="dot" w:pos="7938"/>
        </w:tabs>
        <w:spacing w:after="0" w:line="360" w:lineRule="auto"/>
        <w:ind w:left="1985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Pengerian UML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I-</w:t>
      </w:r>
      <w:r w:rsidR="00B12FD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7</w:t>
      </w:r>
    </w:p>
    <w:p w:rsidR="00B12FD4" w:rsidRPr="00B12FD4" w:rsidRDefault="007308FF" w:rsidP="00B12FD4">
      <w:pPr>
        <w:pStyle w:val="ListParagraph"/>
        <w:numPr>
          <w:ilvl w:val="3"/>
          <w:numId w:val="8"/>
        </w:numPr>
        <w:tabs>
          <w:tab w:val="center" w:leader="dot" w:pos="7938"/>
        </w:tabs>
        <w:spacing w:after="0" w:line="360" w:lineRule="auto"/>
        <w:ind w:left="1985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Model UML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I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8</w:t>
      </w:r>
    </w:p>
    <w:p w:rsidR="00AC245C" w:rsidRPr="00AC245C" w:rsidRDefault="00AC245C" w:rsidP="00505CF4">
      <w:pPr>
        <w:keepNext/>
        <w:spacing w:after="0" w:line="360" w:lineRule="auto"/>
        <w:ind w:right="238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 w:rsidRPr="005C6B0F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lastRenderedPageBreak/>
        <w:t>BAB II</w:t>
      </w: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  <w:t>I</w:t>
      </w:r>
      <w:r w:rsidRPr="005C6B0F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t xml:space="preserve"> </w:t>
      </w:r>
      <w:r w:rsidR="00905ECD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  <w:t>GAMBARAN</w:t>
      </w: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  <w:t xml:space="preserve"> ORGANISASI PERUSAHAAN</w:t>
      </w:r>
    </w:p>
    <w:p w:rsidR="003F663F" w:rsidRPr="003F663F" w:rsidRDefault="00FA18BE" w:rsidP="003F663F">
      <w:pPr>
        <w:pStyle w:val="ListParagraph"/>
        <w:keepNext/>
        <w:numPr>
          <w:ilvl w:val="1"/>
          <w:numId w:val="10"/>
        </w:numPr>
        <w:tabs>
          <w:tab w:val="left" w:pos="1134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 w:rsidRPr="0030404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Sejarah Perusahaan</w:t>
      </w:r>
      <w:r w:rsidR="00304044" w:rsidRPr="0030404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II-</w:t>
      </w:r>
      <w:r w:rsidR="006B4970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0</w:t>
      </w:r>
    </w:p>
    <w:p w:rsidR="00304044" w:rsidRDefault="00AC245C" w:rsidP="00304044">
      <w:pPr>
        <w:pStyle w:val="ListParagraph"/>
        <w:keepNext/>
        <w:numPr>
          <w:ilvl w:val="1"/>
          <w:numId w:val="10"/>
        </w:numPr>
        <w:tabs>
          <w:tab w:val="left" w:pos="1134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 w:rsidRPr="0030404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</w:t>
      </w:r>
      <w:r w:rsidR="00FA18BE" w:rsidRPr="0030404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si dan Misi</w:t>
      </w:r>
      <w:r w:rsidR="0030404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 Perusahaan</w:t>
      </w:r>
      <w:r w:rsidR="00F514E5" w:rsidRPr="0030404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II-</w:t>
      </w:r>
      <w:r w:rsidR="006B4970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1</w:t>
      </w:r>
    </w:p>
    <w:p w:rsidR="00C809A2" w:rsidRDefault="00C809A2" w:rsidP="00C809A2">
      <w:pPr>
        <w:pStyle w:val="ListParagraph"/>
        <w:keepNext/>
        <w:numPr>
          <w:ilvl w:val="2"/>
          <w:numId w:val="10"/>
        </w:numPr>
        <w:tabs>
          <w:tab w:val="left" w:pos="1134"/>
          <w:tab w:val="left" w:pos="1701"/>
          <w:tab w:val="right" w:leader="dot" w:pos="7938"/>
        </w:tabs>
        <w:spacing w:after="0" w:line="360" w:lineRule="auto"/>
        <w:ind w:left="1560" w:right="238" w:hanging="567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isi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II-</w:t>
      </w:r>
      <w:r w:rsidR="006B4970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1</w:t>
      </w:r>
    </w:p>
    <w:p w:rsidR="00C809A2" w:rsidRPr="00C809A2" w:rsidRDefault="00C809A2" w:rsidP="00C809A2">
      <w:pPr>
        <w:pStyle w:val="ListParagraph"/>
        <w:keepNext/>
        <w:numPr>
          <w:ilvl w:val="2"/>
          <w:numId w:val="10"/>
        </w:numPr>
        <w:tabs>
          <w:tab w:val="left" w:pos="1134"/>
          <w:tab w:val="left" w:pos="1701"/>
          <w:tab w:val="right" w:leader="dot" w:pos="7938"/>
        </w:tabs>
        <w:spacing w:after="0" w:line="360" w:lineRule="auto"/>
        <w:ind w:left="1560" w:right="238" w:hanging="567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Misi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II-</w:t>
      </w:r>
      <w:r w:rsidR="006B4970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1</w:t>
      </w:r>
    </w:p>
    <w:p w:rsidR="00304044" w:rsidRDefault="008473CC" w:rsidP="00304044">
      <w:pPr>
        <w:pStyle w:val="ListParagraph"/>
        <w:keepNext/>
        <w:numPr>
          <w:ilvl w:val="1"/>
          <w:numId w:val="10"/>
        </w:numPr>
        <w:tabs>
          <w:tab w:val="left" w:pos="1134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Strategi Perusahaan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II-</w:t>
      </w:r>
      <w:r w:rsidR="006B4970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2</w:t>
      </w:r>
      <w:r w:rsidR="0030404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 </w:t>
      </w:r>
    </w:p>
    <w:p w:rsidR="00C809A2" w:rsidRDefault="00AC245C" w:rsidP="00C809A2">
      <w:pPr>
        <w:pStyle w:val="ListParagraph"/>
        <w:keepNext/>
        <w:numPr>
          <w:ilvl w:val="1"/>
          <w:numId w:val="10"/>
        </w:numPr>
        <w:tabs>
          <w:tab w:val="left" w:pos="1134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 w:rsidRPr="0030404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Strutur Organisasi dan </w:t>
      </w:r>
      <w:r w:rsidRPr="00304044"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>Job description</w:t>
      </w:r>
      <w:r w:rsidR="00304044" w:rsidRPr="0030404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II-</w:t>
      </w:r>
      <w:r w:rsidR="006B4970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2</w:t>
      </w:r>
    </w:p>
    <w:p w:rsidR="00C809A2" w:rsidRDefault="00C809A2" w:rsidP="00C809A2">
      <w:pPr>
        <w:pStyle w:val="ListParagraph"/>
        <w:keepNext/>
        <w:numPr>
          <w:ilvl w:val="2"/>
          <w:numId w:val="10"/>
        </w:numPr>
        <w:tabs>
          <w:tab w:val="left" w:pos="1134"/>
          <w:tab w:val="right" w:leader="dot" w:pos="7938"/>
        </w:tabs>
        <w:spacing w:after="0" w:line="360" w:lineRule="auto"/>
        <w:ind w:left="1560" w:right="238" w:hanging="567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Struktur Organisasi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II-</w:t>
      </w:r>
      <w:r w:rsidR="006B4970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2</w:t>
      </w:r>
    </w:p>
    <w:p w:rsidR="00C809A2" w:rsidRPr="00C809A2" w:rsidRDefault="00C809A2" w:rsidP="00C809A2">
      <w:pPr>
        <w:pStyle w:val="ListParagraph"/>
        <w:keepNext/>
        <w:numPr>
          <w:ilvl w:val="2"/>
          <w:numId w:val="10"/>
        </w:numPr>
        <w:tabs>
          <w:tab w:val="left" w:pos="1134"/>
          <w:tab w:val="right" w:leader="dot" w:pos="7938"/>
        </w:tabs>
        <w:spacing w:after="0" w:line="360" w:lineRule="auto"/>
        <w:ind w:left="1560" w:right="238" w:hanging="567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 w:rsidRPr="00C809A2"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>Job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 </w:t>
      </w:r>
      <w:r w:rsidRPr="00C809A2"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>Description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 Perusahaan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II-</w:t>
      </w:r>
      <w:r w:rsidR="006B4970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3</w:t>
      </w:r>
    </w:p>
    <w:p w:rsidR="009974A6" w:rsidRPr="00AC245C" w:rsidRDefault="005D7B0B" w:rsidP="00304044">
      <w:pPr>
        <w:keepNext/>
        <w:spacing w:after="0" w:line="360" w:lineRule="auto"/>
        <w:ind w:right="238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t>BAB IV</w:t>
      </w:r>
      <w:r w:rsidR="009974A6" w:rsidRPr="005C6B0F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t xml:space="preserve"> </w:t>
      </w:r>
      <w:r w:rsidR="004B3F00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  <w:t>METODOLOGI PENELITIAN</w:t>
      </w:r>
    </w:p>
    <w:p w:rsidR="00304044" w:rsidRDefault="004B3F00" w:rsidP="00304044">
      <w:pPr>
        <w:pStyle w:val="ListParagraph"/>
        <w:keepNext/>
        <w:numPr>
          <w:ilvl w:val="1"/>
          <w:numId w:val="12"/>
        </w:numPr>
        <w:tabs>
          <w:tab w:val="left" w:leader="dot" w:pos="993"/>
          <w:tab w:val="left" w:pos="1134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Metodologi Penelitian</w:t>
      </w:r>
      <w:r w:rsidR="0030404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A974EB" w:rsidRPr="0030404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V</w:t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4</w:t>
      </w:r>
    </w:p>
    <w:p w:rsidR="004B3F00" w:rsidRDefault="004B3F00" w:rsidP="004B3F00">
      <w:pPr>
        <w:pStyle w:val="ListParagraph"/>
        <w:keepNext/>
        <w:numPr>
          <w:ilvl w:val="2"/>
          <w:numId w:val="12"/>
        </w:numPr>
        <w:tabs>
          <w:tab w:val="left" w:leader="dot" w:pos="993"/>
          <w:tab w:val="left" w:pos="1134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Design Science Research Model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V</w:t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5</w:t>
      </w:r>
    </w:p>
    <w:p w:rsidR="004B3F00" w:rsidRDefault="004B3F00" w:rsidP="004B3F00">
      <w:pPr>
        <w:pStyle w:val="ListParagraph"/>
        <w:keepNext/>
        <w:numPr>
          <w:ilvl w:val="2"/>
          <w:numId w:val="12"/>
        </w:numPr>
        <w:tabs>
          <w:tab w:val="left" w:leader="dot" w:pos="993"/>
          <w:tab w:val="left" w:pos="1134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Tahapan Metodologi Penelitian DSRM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6</w:t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 </w:t>
      </w:r>
    </w:p>
    <w:p w:rsidR="004B3F00" w:rsidRDefault="004B3F00" w:rsidP="004B3F00">
      <w:pPr>
        <w:pStyle w:val="ListParagraph"/>
        <w:keepNext/>
        <w:numPr>
          <w:ilvl w:val="0"/>
          <w:numId w:val="19"/>
        </w:numPr>
        <w:tabs>
          <w:tab w:val="left" w:leader="dot" w:pos="993"/>
          <w:tab w:val="left" w:pos="1134"/>
          <w:tab w:val="right" w:leader="dot" w:pos="7938"/>
        </w:tabs>
        <w:spacing w:after="0" w:line="360" w:lineRule="auto"/>
        <w:ind w:left="1560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dentifikasi Masalah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V</w:t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6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 </w:t>
      </w:r>
    </w:p>
    <w:p w:rsidR="004B3F00" w:rsidRDefault="004B3F00" w:rsidP="004B3F00">
      <w:pPr>
        <w:pStyle w:val="ListParagraph"/>
        <w:keepNext/>
        <w:numPr>
          <w:ilvl w:val="0"/>
          <w:numId w:val="19"/>
        </w:numPr>
        <w:tabs>
          <w:tab w:val="left" w:leader="dot" w:pos="993"/>
          <w:tab w:val="left" w:pos="1134"/>
          <w:tab w:val="right" w:leader="dot" w:pos="7938"/>
        </w:tabs>
        <w:spacing w:after="0" w:line="360" w:lineRule="auto"/>
        <w:ind w:left="1560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Menentukan Solusi Permasalahan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V</w:t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17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 </w:t>
      </w:r>
    </w:p>
    <w:p w:rsidR="004B3F00" w:rsidRDefault="004B3F00" w:rsidP="004B3F00">
      <w:pPr>
        <w:pStyle w:val="ListParagraph"/>
        <w:keepNext/>
        <w:numPr>
          <w:ilvl w:val="0"/>
          <w:numId w:val="19"/>
        </w:numPr>
        <w:tabs>
          <w:tab w:val="left" w:leader="dot" w:pos="993"/>
          <w:tab w:val="left" w:pos="1134"/>
          <w:tab w:val="right" w:leader="dot" w:pos="7938"/>
        </w:tabs>
        <w:spacing w:after="0" w:line="360" w:lineRule="auto"/>
        <w:ind w:left="1560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Perancangan </w:t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Dan Pengembangan</w:t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20</w:t>
      </w:r>
      <w:r w:rsidR="008473C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 </w:t>
      </w:r>
    </w:p>
    <w:p w:rsidR="008473CC" w:rsidRDefault="008473CC" w:rsidP="004B3F00">
      <w:pPr>
        <w:pStyle w:val="ListParagraph"/>
        <w:keepNext/>
        <w:numPr>
          <w:ilvl w:val="0"/>
          <w:numId w:val="19"/>
        </w:numPr>
        <w:tabs>
          <w:tab w:val="left" w:leader="dot" w:pos="993"/>
          <w:tab w:val="left" w:pos="1134"/>
          <w:tab w:val="right" w:leader="dot" w:pos="7938"/>
        </w:tabs>
        <w:spacing w:after="0" w:line="360" w:lineRule="auto"/>
        <w:ind w:left="1560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Demonstrasi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I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25</w:t>
      </w:r>
    </w:p>
    <w:p w:rsidR="008473CC" w:rsidRDefault="008473CC" w:rsidP="004B3F00">
      <w:pPr>
        <w:pStyle w:val="ListParagraph"/>
        <w:keepNext/>
        <w:numPr>
          <w:ilvl w:val="0"/>
          <w:numId w:val="19"/>
        </w:numPr>
        <w:tabs>
          <w:tab w:val="left" w:leader="dot" w:pos="993"/>
          <w:tab w:val="left" w:pos="1134"/>
          <w:tab w:val="right" w:leader="dot" w:pos="7938"/>
        </w:tabs>
        <w:spacing w:after="0" w:line="360" w:lineRule="auto"/>
        <w:ind w:left="1560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Evaluasi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25</w:t>
      </w:r>
    </w:p>
    <w:p w:rsidR="008473CC" w:rsidRPr="004B3F00" w:rsidRDefault="008473CC" w:rsidP="004B3F00">
      <w:pPr>
        <w:pStyle w:val="ListParagraph"/>
        <w:keepNext/>
        <w:numPr>
          <w:ilvl w:val="0"/>
          <w:numId w:val="19"/>
        </w:numPr>
        <w:tabs>
          <w:tab w:val="left" w:leader="dot" w:pos="993"/>
          <w:tab w:val="left" w:pos="1134"/>
          <w:tab w:val="right" w:leader="dot" w:pos="7938"/>
        </w:tabs>
        <w:spacing w:after="0" w:line="360" w:lineRule="auto"/>
        <w:ind w:left="1560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Komunikasi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25</w:t>
      </w:r>
    </w:p>
    <w:p w:rsidR="003D1DEC" w:rsidRPr="00AC245C" w:rsidRDefault="003D1DEC" w:rsidP="003D1DEC">
      <w:pPr>
        <w:keepNext/>
        <w:spacing w:after="0" w:line="360" w:lineRule="auto"/>
        <w:ind w:right="238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t>BAB V</w:t>
      </w:r>
      <w:r w:rsidRPr="005C6B0F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t xml:space="preserve"> </w:t>
      </w:r>
      <w:r w:rsidR="00B21C81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  <w:t>ANALISIS DAN SISTEM</w:t>
      </w:r>
    </w:p>
    <w:p w:rsidR="003D1DEC" w:rsidRDefault="00B21C81" w:rsidP="003D1DEC">
      <w:pPr>
        <w:pStyle w:val="ListParagraph"/>
        <w:keepNext/>
        <w:numPr>
          <w:ilvl w:val="1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Analisis Sistem yang berjalan</w:t>
      </w:r>
      <w:r w:rsidR="0098417B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55126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26</w:t>
      </w:r>
    </w:p>
    <w:p w:rsidR="003D1DEC" w:rsidRDefault="00B21C81" w:rsidP="003D1DEC">
      <w:pPr>
        <w:pStyle w:val="ListParagraph"/>
        <w:keepNext/>
        <w:numPr>
          <w:ilvl w:val="1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Analisis yang akan dibangun</w:t>
      </w:r>
      <w:r w:rsidR="0098417B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3D1DEC" w:rsidRPr="003D1DE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</w:t>
      </w:r>
      <w:r w:rsidR="0055126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27</w:t>
      </w:r>
    </w:p>
    <w:p w:rsidR="00B21C81" w:rsidRDefault="00551264" w:rsidP="00B21C81">
      <w:pPr>
        <w:pStyle w:val="ListParagraph"/>
        <w:keepNext/>
        <w:numPr>
          <w:ilvl w:val="2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Anali</w:t>
      </w:r>
      <w:r w:rsidR="0098417B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sis Kebutuhan Sistem</w:t>
      </w:r>
      <w:r w:rsidR="0098417B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27</w:t>
      </w:r>
    </w:p>
    <w:p w:rsidR="00551264" w:rsidRDefault="00551264" w:rsidP="00B21C81">
      <w:pPr>
        <w:pStyle w:val="ListParagraph"/>
        <w:keepNext/>
        <w:numPr>
          <w:ilvl w:val="2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Anali</w:t>
      </w:r>
      <w:r w:rsidR="0098417B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sis Flowmap yang akan dibangun</w:t>
      </w:r>
      <w:r w:rsidR="0098417B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28</w:t>
      </w:r>
    </w:p>
    <w:p w:rsidR="00551264" w:rsidRDefault="0098417B" w:rsidP="00B21C81">
      <w:pPr>
        <w:pStyle w:val="ListParagraph"/>
        <w:keepNext/>
        <w:numPr>
          <w:ilvl w:val="2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Analisis UML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55126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30</w:t>
      </w:r>
    </w:p>
    <w:p w:rsidR="00551264" w:rsidRDefault="00551264" w:rsidP="00551264">
      <w:pPr>
        <w:pStyle w:val="ListParagraph"/>
        <w:keepNext/>
        <w:numPr>
          <w:ilvl w:val="3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843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 w:rsidRPr="00551264"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>Use Case Diagram</w:t>
      </w:r>
      <w:r w:rsidRPr="0055126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30</w:t>
      </w:r>
    </w:p>
    <w:p w:rsidR="00551264" w:rsidRDefault="00551264" w:rsidP="00551264">
      <w:pPr>
        <w:pStyle w:val="ListParagraph"/>
        <w:keepNext/>
        <w:numPr>
          <w:ilvl w:val="3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843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>Class Diagram</w:t>
      </w: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35</w:t>
      </w:r>
    </w:p>
    <w:p w:rsidR="00551264" w:rsidRDefault="00551264" w:rsidP="00551264">
      <w:pPr>
        <w:pStyle w:val="ListParagraph"/>
        <w:keepNext/>
        <w:numPr>
          <w:ilvl w:val="3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843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>Sequence Diagram</w:t>
      </w: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36</w:t>
      </w:r>
    </w:p>
    <w:p w:rsidR="00EE28A9" w:rsidRDefault="00EE28A9" w:rsidP="00551264">
      <w:pPr>
        <w:pStyle w:val="ListParagraph"/>
        <w:keepNext/>
        <w:numPr>
          <w:ilvl w:val="3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843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>Collaboration Diagram</w:t>
      </w: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40</w:t>
      </w:r>
    </w:p>
    <w:p w:rsidR="00F214E6" w:rsidRDefault="00F214E6" w:rsidP="00551264">
      <w:pPr>
        <w:pStyle w:val="ListParagraph"/>
        <w:keepNext/>
        <w:numPr>
          <w:ilvl w:val="3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843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>Activity Diagram</w:t>
      </w: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44</w:t>
      </w:r>
    </w:p>
    <w:p w:rsidR="00551264" w:rsidRDefault="00551264" w:rsidP="00551264">
      <w:pPr>
        <w:pStyle w:val="ListParagraph"/>
        <w:keepNext/>
        <w:numPr>
          <w:ilvl w:val="3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843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>Statechart Diagram</w:t>
      </w: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47</w:t>
      </w:r>
    </w:p>
    <w:p w:rsidR="00551264" w:rsidRDefault="00551264" w:rsidP="00551264">
      <w:pPr>
        <w:pStyle w:val="ListParagraph"/>
        <w:keepNext/>
        <w:numPr>
          <w:ilvl w:val="3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843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lastRenderedPageBreak/>
        <w:t>Component Diagram</w:t>
      </w: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ab/>
      </w:r>
      <w:r w:rsidR="00CA7AFB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49</w:t>
      </w:r>
    </w:p>
    <w:p w:rsidR="00F214E6" w:rsidRPr="00F214E6" w:rsidRDefault="00551264" w:rsidP="00F214E6">
      <w:pPr>
        <w:pStyle w:val="ListParagraph"/>
        <w:keepNext/>
        <w:numPr>
          <w:ilvl w:val="3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843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>Deployment Diagram</w:t>
      </w:r>
      <w:r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ab/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0</w:t>
      </w:r>
    </w:p>
    <w:p w:rsidR="003D1DEC" w:rsidRDefault="00F214E6" w:rsidP="003D1DEC">
      <w:pPr>
        <w:pStyle w:val="ListParagraph"/>
        <w:keepNext/>
        <w:numPr>
          <w:ilvl w:val="1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 xml:space="preserve">Analisis dan Perancangan </w:t>
      </w:r>
      <w:r w:rsidRPr="00F214E6">
        <w:rPr>
          <w:rFonts w:ascii="Times New Roman" w:hAnsi="Times New Roman" w:cs="Times New Roman"/>
          <w:i/>
          <w:noProof/>
          <w:color w:val="000000" w:themeColor="text1"/>
          <w:sz w:val="24"/>
          <w:szCs w:val="28"/>
          <w:lang w:val="en-US"/>
        </w:rPr>
        <w:t>Hardware</w:t>
      </w:r>
      <w:r w:rsidR="0098417B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551264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0</w:t>
      </w:r>
    </w:p>
    <w:p w:rsidR="00551264" w:rsidRDefault="00F214E6" w:rsidP="00F214E6">
      <w:pPr>
        <w:pStyle w:val="ListParagraph"/>
        <w:keepNext/>
        <w:numPr>
          <w:ilvl w:val="2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Desain alat bagian luar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0</w:t>
      </w:r>
    </w:p>
    <w:p w:rsidR="00F214E6" w:rsidRDefault="00F214E6" w:rsidP="00F214E6">
      <w:pPr>
        <w:pStyle w:val="ListParagraph"/>
        <w:keepNext/>
        <w:numPr>
          <w:ilvl w:val="2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Desain alat bagian dalam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1</w:t>
      </w:r>
    </w:p>
    <w:p w:rsidR="00F214E6" w:rsidRDefault="00F214E6" w:rsidP="00F214E6">
      <w:pPr>
        <w:pStyle w:val="ListParagraph"/>
        <w:keepNext/>
        <w:numPr>
          <w:ilvl w:val="2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Desain alat pemanas dan pendingin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2</w:t>
      </w:r>
    </w:p>
    <w:p w:rsidR="00F214E6" w:rsidRDefault="00F214E6" w:rsidP="00F214E6">
      <w:pPr>
        <w:pStyle w:val="ListParagraph"/>
        <w:keepNext/>
        <w:numPr>
          <w:ilvl w:val="1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Analisis dan perancangan arsitektur sistem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3</w:t>
      </w:r>
    </w:p>
    <w:p w:rsidR="00F214E6" w:rsidRDefault="00F214E6" w:rsidP="00F214E6">
      <w:pPr>
        <w:pStyle w:val="ListParagraph"/>
        <w:keepNext/>
        <w:numPr>
          <w:ilvl w:val="2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Sketsa Sistem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3</w:t>
      </w:r>
    </w:p>
    <w:p w:rsidR="00F214E6" w:rsidRDefault="00F214E6" w:rsidP="00F214E6">
      <w:pPr>
        <w:pStyle w:val="ListParagraph"/>
        <w:keepNext/>
        <w:numPr>
          <w:ilvl w:val="2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Arsitektur Sistem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3</w:t>
      </w:r>
    </w:p>
    <w:p w:rsidR="00F214E6" w:rsidRDefault="00F214E6" w:rsidP="00F214E6">
      <w:pPr>
        <w:pStyle w:val="ListParagraph"/>
        <w:keepNext/>
        <w:numPr>
          <w:ilvl w:val="1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Experiment dan result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4</w:t>
      </w:r>
    </w:p>
    <w:p w:rsidR="00F214E6" w:rsidRDefault="0098417B" w:rsidP="0098417B">
      <w:pPr>
        <w:pStyle w:val="ListParagraph"/>
        <w:keepNext/>
        <w:numPr>
          <w:ilvl w:val="2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Experiment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4</w:t>
      </w:r>
    </w:p>
    <w:p w:rsidR="0098417B" w:rsidRPr="002B5632" w:rsidRDefault="0098417B" w:rsidP="002B5632">
      <w:pPr>
        <w:pStyle w:val="ListParagraph"/>
        <w:keepNext/>
        <w:numPr>
          <w:ilvl w:val="2"/>
          <w:numId w:val="14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701" w:right="238"/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Result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V-</w:t>
      </w:r>
      <w:r w:rsidR="00F3472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5</w:t>
      </w:r>
    </w:p>
    <w:p w:rsidR="003D1DEC" w:rsidRPr="00AC245C" w:rsidRDefault="003D1DEC" w:rsidP="003D1DEC">
      <w:pPr>
        <w:keepNext/>
        <w:spacing w:after="0" w:line="360" w:lineRule="auto"/>
        <w:ind w:right="238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t>BAB V</w:t>
      </w: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  <w:t>I</w:t>
      </w:r>
      <w:r w:rsidRPr="005C6B0F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t xml:space="preserve"> </w:t>
      </w:r>
      <w:r w:rsidR="0098417B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  <w:t>KESIMPULAN</w:t>
      </w:r>
    </w:p>
    <w:p w:rsidR="00673A18" w:rsidRPr="0098417B" w:rsidRDefault="0098417B" w:rsidP="0098417B">
      <w:pPr>
        <w:pStyle w:val="ListParagraph"/>
        <w:keepNext/>
        <w:numPr>
          <w:ilvl w:val="1"/>
          <w:numId w:val="16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Kesimpulan dari masalah</w:t>
      </w:r>
      <w:r w:rsidR="00F609B8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="003D1DEC" w:rsidRPr="0000388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</w:t>
      </w:r>
      <w:r w:rsidR="00F609B8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-</w:t>
      </w:r>
      <w:r w:rsidR="0068337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6</w:t>
      </w:r>
    </w:p>
    <w:p w:rsidR="0098417B" w:rsidRPr="0098417B" w:rsidRDefault="0098417B" w:rsidP="0098417B">
      <w:pPr>
        <w:pStyle w:val="ListParagraph"/>
        <w:keepNext/>
        <w:numPr>
          <w:ilvl w:val="1"/>
          <w:numId w:val="16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Kesimpulan dari metode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Pr="0000388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-</w:t>
      </w:r>
      <w:r w:rsidR="0068337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6</w:t>
      </w:r>
    </w:p>
    <w:p w:rsidR="0098417B" w:rsidRDefault="0098417B" w:rsidP="0098417B">
      <w:pPr>
        <w:pStyle w:val="ListParagraph"/>
        <w:keepNext/>
        <w:numPr>
          <w:ilvl w:val="1"/>
          <w:numId w:val="16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1418" w:right="238" w:hanging="709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Kesimpulan dari experiment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</w:r>
      <w:r w:rsidRPr="0000388C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V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-</w:t>
      </w:r>
      <w:r w:rsidR="0068337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6</w:t>
      </w:r>
    </w:p>
    <w:p w:rsidR="003E678A" w:rsidRPr="00AC245C" w:rsidRDefault="003E678A" w:rsidP="003E678A">
      <w:pPr>
        <w:keepNext/>
        <w:spacing w:after="0" w:line="360" w:lineRule="auto"/>
        <w:ind w:right="238"/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t>BAB V</w:t>
      </w: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  <w:t>II</w:t>
      </w:r>
      <w:r w:rsidRPr="005C6B0F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</w:rPr>
        <w:t xml:space="preserve"> </w:t>
      </w:r>
      <w:r w:rsidR="0098417B">
        <w:rPr>
          <w:rFonts w:ascii="Times New Roman" w:hAnsi="Times New Roman" w:cs="Times New Roman"/>
          <w:b/>
          <w:noProof/>
          <w:color w:val="000000" w:themeColor="text1"/>
          <w:sz w:val="24"/>
          <w:szCs w:val="28"/>
          <w:lang w:val="en-US"/>
        </w:rPr>
        <w:t>DISCUSSION</w:t>
      </w:r>
    </w:p>
    <w:p w:rsidR="002B5632" w:rsidRPr="002B5632" w:rsidRDefault="002B5632" w:rsidP="002B5632">
      <w:pPr>
        <w:pStyle w:val="ListParagraph"/>
        <w:keepNext/>
        <w:numPr>
          <w:ilvl w:val="1"/>
          <w:numId w:val="18"/>
        </w:numPr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left="993" w:right="238" w:hanging="284"/>
        <w:rPr>
          <w:rFonts w:ascii="Times New Roman" w:eastAsiaTheme="majorEastAsia" w:hAnsi="Times New Roman" w:cs="Times New Roman"/>
          <w:b/>
          <w:color w:val="000000" w:themeColor="text1"/>
          <w:sz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Discussion</w:t>
      </w:r>
      <w:r w:rsidR="003E678A" w:rsidRPr="00365F68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ab/>
        <w:t>VI</w:t>
      </w:r>
      <w:r w:rsidR="00365F68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I</w:t>
      </w:r>
      <w:r w:rsidR="0098417B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-</w:t>
      </w:r>
      <w:r w:rsidR="0068337D">
        <w:rPr>
          <w:rFonts w:ascii="Times New Roman" w:hAnsi="Times New Roman" w:cs="Times New Roman"/>
          <w:noProof/>
          <w:color w:val="000000" w:themeColor="text1"/>
          <w:sz w:val="24"/>
          <w:szCs w:val="28"/>
          <w:lang w:val="en-US"/>
        </w:rPr>
        <w:t>57</w:t>
      </w:r>
    </w:p>
    <w:p w:rsidR="003E678A" w:rsidRPr="00CB341C" w:rsidRDefault="003468E9" w:rsidP="00CB341C">
      <w:pPr>
        <w:keepNext/>
        <w:tabs>
          <w:tab w:val="left" w:pos="1134"/>
          <w:tab w:val="left" w:pos="1276"/>
          <w:tab w:val="left" w:pos="1418"/>
          <w:tab w:val="right" w:leader="dot" w:pos="7938"/>
        </w:tabs>
        <w:spacing w:after="0" w:line="360" w:lineRule="auto"/>
        <w:ind w:right="238"/>
        <w:rPr>
          <w:rFonts w:ascii="Times New Roman" w:eastAsiaTheme="majorEastAsia" w:hAnsi="Times New Roman" w:cs="Times New Roman"/>
          <w:b/>
          <w:color w:val="000000" w:themeColor="text1"/>
          <w:sz w:val="24"/>
        </w:rPr>
      </w:pPr>
      <w:r w:rsidRPr="00CB341C">
        <w:rPr>
          <w:rFonts w:ascii="Times New Roman" w:eastAsiaTheme="majorEastAsia" w:hAnsi="Times New Roman" w:cs="Times New Roman"/>
          <w:b/>
          <w:color w:val="000000" w:themeColor="text1"/>
          <w:sz w:val="24"/>
        </w:rPr>
        <w:t>DAFTAR PUSTAKA</w:t>
      </w:r>
    </w:p>
    <w:p w:rsidR="006A6528" w:rsidRPr="006A6528" w:rsidRDefault="006A6528" w:rsidP="006A6528">
      <w:pPr>
        <w:keepNext/>
        <w:spacing w:after="100" w:afterAutospacing="1" w:line="360" w:lineRule="auto"/>
        <w:ind w:right="238"/>
        <w:rPr>
          <w:rFonts w:ascii="Times New Roman" w:eastAsiaTheme="majorEastAsia" w:hAnsi="Times New Roman" w:cs="Times New Roman"/>
          <w:b/>
          <w:color w:val="000000" w:themeColor="text1"/>
          <w:sz w:val="24"/>
          <w:lang w:val="en-US"/>
        </w:rPr>
      </w:pPr>
      <w:r>
        <w:rPr>
          <w:rFonts w:ascii="Times New Roman" w:eastAsiaTheme="majorEastAsia" w:hAnsi="Times New Roman" w:cs="Times New Roman"/>
          <w:b/>
          <w:color w:val="000000" w:themeColor="text1"/>
          <w:sz w:val="24"/>
          <w:lang w:val="en-US"/>
        </w:rPr>
        <w:t>LAMPIRAN-LAMPIRAN</w:t>
      </w:r>
    </w:p>
    <w:p w:rsidR="006A6528" w:rsidRPr="003E678A" w:rsidRDefault="006A6528" w:rsidP="00505CF4">
      <w:pPr>
        <w:keepNext/>
        <w:spacing w:after="100" w:afterAutospacing="1" w:line="360" w:lineRule="auto"/>
        <w:ind w:right="238"/>
        <w:rPr>
          <w:rFonts w:ascii="Times New Roman" w:eastAsiaTheme="majorEastAsia" w:hAnsi="Times New Roman" w:cs="Times New Roman"/>
          <w:b/>
          <w:color w:val="000000" w:themeColor="text1"/>
          <w:sz w:val="24"/>
        </w:rPr>
      </w:pPr>
      <w:bookmarkStart w:id="0" w:name="_GoBack"/>
      <w:bookmarkEnd w:id="0"/>
    </w:p>
    <w:sectPr w:rsidR="006A6528" w:rsidRPr="003E678A" w:rsidSect="004B64B2">
      <w:headerReference w:type="default" r:id="rId7"/>
      <w:footerReference w:type="default" r:id="rId8"/>
      <w:pgSz w:w="11907" w:h="16839" w:code="9"/>
      <w:pgMar w:top="2268" w:right="1701" w:bottom="1701" w:left="2268" w:header="720" w:footer="720" w:gutter="0"/>
      <w:pgNumType w:fmt="lowerRoman" w:start="4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70C8" w:rsidRDefault="006E70C8">
      <w:pPr>
        <w:spacing w:after="0" w:line="240" w:lineRule="auto"/>
      </w:pPr>
      <w:r>
        <w:separator/>
      </w:r>
    </w:p>
  </w:endnote>
  <w:endnote w:type="continuationSeparator" w:id="0">
    <w:p w:rsidR="006E70C8" w:rsidRDefault="006E70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4"/>
        <w:szCs w:val="24"/>
      </w:rPr>
      <w:id w:val="-160303181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51558" w:rsidRPr="00505CF4" w:rsidRDefault="00E22AC0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505CF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05CF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05CF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68337D">
          <w:rPr>
            <w:rFonts w:ascii="Times New Roman" w:hAnsi="Times New Roman" w:cs="Times New Roman"/>
            <w:noProof/>
            <w:sz w:val="24"/>
            <w:szCs w:val="24"/>
          </w:rPr>
          <w:t>vi</w:t>
        </w:r>
        <w:r w:rsidRPr="00505CF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F51558" w:rsidRPr="00505CF4" w:rsidRDefault="006E70C8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70C8" w:rsidRDefault="006E70C8">
      <w:pPr>
        <w:spacing w:after="0" w:line="240" w:lineRule="auto"/>
      </w:pPr>
      <w:r>
        <w:separator/>
      </w:r>
    </w:p>
  </w:footnote>
  <w:footnote w:type="continuationSeparator" w:id="0">
    <w:p w:rsidR="006E70C8" w:rsidRDefault="006E70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51558" w:rsidRDefault="006E70C8" w:rsidP="00F51558">
    <w:pPr>
      <w:pStyle w:val="Header"/>
    </w:pPr>
  </w:p>
  <w:p w:rsidR="00F51558" w:rsidRDefault="006E70C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E31590"/>
    <w:multiLevelType w:val="multilevel"/>
    <w:tmpl w:val="D6E0EF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7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0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3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80" w:hanging="1800"/>
      </w:pPr>
      <w:rPr>
        <w:rFonts w:hint="default"/>
      </w:rPr>
    </w:lvl>
  </w:abstractNum>
  <w:abstractNum w:abstractNumId="1" w15:restartNumberingAfterBreak="0">
    <w:nsid w:val="0B84034F"/>
    <w:multiLevelType w:val="hybridMultilevel"/>
    <w:tmpl w:val="5088F2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C306E2"/>
    <w:multiLevelType w:val="multilevel"/>
    <w:tmpl w:val="69682AE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D9A51CA"/>
    <w:multiLevelType w:val="multilevel"/>
    <w:tmpl w:val="25D6DEC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7F6529A"/>
    <w:multiLevelType w:val="multilevel"/>
    <w:tmpl w:val="925A203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57D2EC9"/>
    <w:multiLevelType w:val="multilevel"/>
    <w:tmpl w:val="007A8F1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3C042B39"/>
    <w:multiLevelType w:val="multilevel"/>
    <w:tmpl w:val="D6E0EF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69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67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0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0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35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533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680" w:hanging="1800"/>
      </w:pPr>
      <w:rPr>
        <w:rFonts w:hint="default"/>
      </w:rPr>
    </w:lvl>
  </w:abstractNum>
  <w:abstractNum w:abstractNumId="7" w15:restartNumberingAfterBreak="0">
    <w:nsid w:val="3C8A28C2"/>
    <w:multiLevelType w:val="multilevel"/>
    <w:tmpl w:val="BA36526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44" w:hanging="1800"/>
      </w:pPr>
      <w:rPr>
        <w:rFonts w:hint="default"/>
      </w:rPr>
    </w:lvl>
  </w:abstractNum>
  <w:abstractNum w:abstractNumId="8" w15:restartNumberingAfterBreak="0">
    <w:nsid w:val="3D900C76"/>
    <w:multiLevelType w:val="hybridMultilevel"/>
    <w:tmpl w:val="DE807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D46A8C"/>
    <w:multiLevelType w:val="multilevel"/>
    <w:tmpl w:val="B5D2EB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5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2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3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85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92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352" w:hanging="1800"/>
      </w:pPr>
      <w:rPr>
        <w:rFonts w:hint="default"/>
      </w:rPr>
    </w:lvl>
  </w:abstractNum>
  <w:abstractNum w:abstractNumId="10" w15:restartNumberingAfterBreak="0">
    <w:nsid w:val="46E50CF1"/>
    <w:multiLevelType w:val="hybridMultilevel"/>
    <w:tmpl w:val="2A4C2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050F15"/>
    <w:multiLevelType w:val="hybridMultilevel"/>
    <w:tmpl w:val="8A0C786C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ED75978"/>
    <w:multiLevelType w:val="multilevel"/>
    <w:tmpl w:val="3378124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5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54A33810"/>
    <w:multiLevelType w:val="multilevel"/>
    <w:tmpl w:val="BA36526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99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05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04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39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39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744" w:hanging="1800"/>
      </w:pPr>
      <w:rPr>
        <w:rFonts w:hint="default"/>
      </w:rPr>
    </w:lvl>
  </w:abstractNum>
  <w:abstractNum w:abstractNumId="14" w15:restartNumberingAfterBreak="0">
    <w:nsid w:val="55BF59AA"/>
    <w:multiLevelType w:val="multilevel"/>
    <w:tmpl w:val="AF9C7DC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345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C571283"/>
    <w:multiLevelType w:val="multilevel"/>
    <w:tmpl w:val="25D6DEC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6DE704BE"/>
    <w:multiLevelType w:val="multilevel"/>
    <w:tmpl w:val="25D6DEC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0B819E5"/>
    <w:multiLevelType w:val="multilevel"/>
    <w:tmpl w:val="B61AB91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7244713A"/>
    <w:multiLevelType w:val="multilevel"/>
    <w:tmpl w:val="25D6DE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7C0B14EA"/>
    <w:multiLevelType w:val="multilevel"/>
    <w:tmpl w:val="0578356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>
    <w:abstractNumId w:val="19"/>
  </w:num>
  <w:num w:numId="2">
    <w:abstractNumId w:val="1"/>
  </w:num>
  <w:num w:numId="3">
    <w:abstractNumId w:val="5"/>
  </w:num>
  <w:num w:numId="4">
    <w:abstractNumId w:val="11"/>
  </w:num>
  <w:num w:numId="5">
    <w:abstractNumId w:val="9"/>
  </w:num>
  <w:num w:numId="6">
    <w:abstractNumId w:val="7"/>
  </w:num>
  <w:num w:numId="7">
    <w:abstractNumId w:val="13"/>
  </w:num>
  <w:num w:numId="8">
    <w:abstractNumId w:val="12"/>
  </w:num>
  <w:num w:numId="9">
    <w:abstractNumId w:val="14"/>
  </w:num>
  <w:num w:numId="10">
    <w:abstractNumId w:val="6"/>
  </w:num>
  <w:num w:numId="11">
    <w:abstractNumId w:val="0"/>
  </w:num>
  <w:num w:numId="12">
    <w:abstractNumId w:val="17"/>
  </w:num>
  <w:num w:numId="13">
    <w:abstractNumId w:val="18"/>
  </w:num>
  <w:num w:numId="14">
    <w:abstractNumId w:val="3"/>
  </w:num>
  <w:num w:numId="15">
    <w:abstractNumId w:val="16"/>
  </w:num>
  <w:num w:numId="16">
    <w:abstractNumId w:val="2"/>
  </w:num>
  <w:num w:numId="17">
    <w:abstractNumId w:val="15"/>
  </w:num>
  <w:num w:numId="18">
    <w:abstractNumId w:val="4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szAyMzY2tLA0MDdR0lEKTi0uzszPAykwqgUA4OPVrSwAAAA="/>
  </w:docVars>
  <w:rsids>
    <w:rsidRoot w:val="003468E9"/>
    <w:rsid w:val="0000388C"/>
    <w:rsid w:val="000130C5"/>
    <w:rsid w:val="00064CBB"/>
    <w:rsid w:val="000741D7"/>
    <w:rsid w:val="00090E25"/>
    <w:rsid w:val="00095E75"/>
    <w:rsid w:val="000E65F1"/>
    <w:rsid w:val="000F3D03"/>
    <w:rsid w:val="00107A23"/>
    <w:rsid w:val="00142D85"/>
    <w:rsid w:val="001675CC"/>
    <w:rsid w:val="00167709"/>
    <w:rsid w:val="001753BC"/>
    <w:rsid w:val="001B2B81"/>
    <w:rsid w:val="002309DF"/>
    <w:rsid w:val="00255ABB"/>
    <w:rsid w:val="002B5632"/>
    <w:rsid w:val="002B6585"/>
    <w:rsid w:val="00304044"/>
    <w:rsid w:val="00333B8C"/>
    <w:rsid w:val="003468E9"/>
    <w:rsid w:val="00365F68"/>
    <w:rsid w:val="00390877"/>
    <w:rsid w:val="003D1DEC"/>
    <w:rsid w:val="003E678A"/>
    <w:rsid w:val="003F663F"/>
    <w:rsid w:val="00454FA2"/>
    <w:rsid w:val="00495DA4"/>
    <w:rsid w:val="004B3F00"/>
    <w:rsid w:val="004B64B2"/>
    <w:rsid w:val="004C6523"/>
    <w:rsid w:val="00505CF4"/>
    <w:rsid w:val="00521677"/>
    <w:rsid w:val="005439EE"/>
    <w:rsid w:val="00551264"/>
    <w:rsid w:val="005D7B0B"/>
    <w:rsid w:val="00606C37"/>
    <w:rsid w:val="00627351"/>
    <w:rsid w:val="006640A7"/>
    <w:rsid w:val="00673A18"/>
    <w:rsid w:val="006815C0"/>
    <w:rsid w:val="0068337D"/>
    <w:rsid w:val="0068458B"/>
    <w:rsid w:val="006856BA"/>
    <w:rsid w:val="006A6528"/>
    <w:rsid w:val="006B4970"/>
    <w:rsid w:val="006D73F0"/>
    <w:rsid w:val="006E70C8"/>
    <w:rsid w:val="0071779D"/>
    <w:rsid w:val="007308FF"/>
    <w:rsid w:val="007A1087"/>
    <w:rsid w:val="007B210D"/>
    <w:rsid w:val="007D013E"/>
    <w:rsid w:val="007D5B05"/>
    <w:rsid w:val="007E7D61"/>
    <w:rsid w:val="007F02F0"/>
    <w:rsid w:val="008473CC"/>
    <w:rsid w:val="008A0C93"/>
    <w:rsid w:val="008A3500"/>
    <w:rsid w:val="008D3B1D"/>
    <w:rsid w:val="00903AC2"/>
    <w:rsid w:val="00905ECD"/>
    <w:rsid w:val="009548BA"/>
    <w:rsid w:val="0098417B"/>
    <w:rsid w:val="009974A6"/>
    <w:rsid w:val="009A0E39"/>
    <w:rsid w:val="009C384F"/>
    <w:rsid w:val="009F29EB"/>
    <w:rsid w:val="00A53975"/>
    <w:rsid w:val="00A974EB"/>
    <w:rsid w:val="00AC245C"/>
    <w:rsid w:val="00B02C8C"/>
    <w:rsid w:val="00B12FD4"/>
    <w:rsid w:val="00B21C81"/>
    <w:rsid w:val="00C05563"/>
    <w:rsid w:val="00C31E87"/>
    <w:rsid w:val="00C3694E"/>
    <w:rsid w:val="00C472DE"/>
    <w:rsid w:val="00C611C9"/>
    <w:rsid w:val="00C75C7F"/>
    <w:rsid w:val="00C809A2"/>
    <w:rsid w:val="00CA7AFB"/>
    <w:rsid w:val="00CB341C"/>
    <w:rsid w:val="00CC3548"/>
    <w:rsid w:val="00CE151A"/>
    <w:rsid w:val="00D31B7E"/>
    <w:rsid w:val="00D342B2"/>
    <w:rsid w:val="00D713C5"/>
    <w:rsid w:val="00D9052D"/>
    <w:rsid w:val="00D9400C"/>
    <w:rsid w:val="00DD1399"/>
    <w:rsid w:val="00DD40BE"/>
    <w:rsid w:val="00E00978"/>
    <w:rsid w:val="00E22AC0"/>
    <w:rsid w:val="00E33A69"/>
    <w:rsid w:val="00E41900"/>
    <w:rsid w:val="00E82BF7"/>
    <w:rsid w:val="00E85FDF"/>
    <w:rsid w:val="00E971B2"/>
    <w:rsid w:val="00EE28A9"/>
    <w:rsid w:val="00EF6991"/>
    <w:rsid w:val="00F214E6"/>
    <w:rsid w:val="00F3472D"/>
    <w:rsid w:val="00F46C26"/>
    <w:rsid w:val="00F514E5"/>
    <w:rsid w:val="00F609B8"/>
    <w:rsid w:val="00FA18BE"/>
    <w:rsid w:val="00FE3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02AA0F92-B7C3-4A2A-942F-07A54B652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68E9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68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6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8E9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346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8E9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124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3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79</cp:revision>
  <dcterms:created xsi:type="dcterms:W3CDTF">2017-09-02T15:32:00Z</dcterms:created>
  <dcterms:modified xsi:type="dcterms:W3CDTF">2018-05-07T14:13:00Z</dcterms:modified>
</cp:coreProperties>
</file>